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5674B86" w14:textId="77777777" w:rsidR="0038536B" w:rsidRPr="0038536B" w:rsidRDefault="0038536B" w:rsidP="0038536B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38536B">
        <w:rPr>
          <w:rFonts w:ascii="Segoe UI" w:eastAsia="Times New Roman" w:hAnsi="Segoe UI" w:cs="Segoe UI"/>
          <w:color w:val="263238"/>
          <w:sz w:val="21"/>
          <w:szCs w:val="21"/>
        </w:rPr>
        <w:t>Given a word, you need to judge whether the usage of capitals in it is right or not.</w:t>
      </w:r>
    </w:p>
    <w:p w14:paraId="26C92B46" w14:textId="77777777" w:rsidR="0038536B" w:rsidRPr="0038536B" w:rsidRDefault="0038536B" w:rsidP="0038536B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38536B">
        <w:rPr>
          <w:rFonts w:ascii="Segoe UI" w:eastAsia="Times New Roman" w:hAnsi="Segoe UI" w:cs="Segoe UI"/>
          <w:color w:val="263238"/>
          <w:sz w:val="21"/>
          <w:szCs w:val="21"/>
        </w:rPr>
        <w:t>We define the usage of capitals in a word to be right when one of the following cases holds:</w:t>
      </w:r>
    </w:p>
    <w:p w14:paraId="0E8DDCDF" w14:textId="77777777" w:rsidR="0038536B" w:rsidRPr="0038536B" w:rsidRDefault="0038536B" w:rsidP="0038536B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38536B">
        <w:rPr>
          <w:rFonts w:ascii="Segoe UI" w:eastAsia="Times New Roman" w:hAnsi="Segoe UI" w:cs="Segoe UI"/>
          <w:color w:val="263238"/>
          <w:sz w:val="21"/>
          <w:szCs w:val="21"/>
        </w:rPr>
        <w:t>All letters in this word are capitals, like "USA".</w:t>
      </w:r>
    </w:p>
    <w:p w14:paraId="735F1294" w14:textId="77777777" w:rsidR="0038536B" w:rsidRPr="0038536B" w:rsidRDefault="0038536B" w:rsidP="0038536B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38536B">
        <w:rPr>
          <w:rFonts w:ascii="Segoe UI" w:eastAsia="Times New Roman" w:hAnsi="Segoe UI" w:cs="Segoe UI"/>
          <w:color w:val="263238"/>
          <w:sz w:val="21"/>
          <w:szCs w:val="21"/>
        </w:rPr>
        <w:t>All letters in this word are not capitals, like "</w:t>
      </w:r>
      <w:proofErr w:type="spellStart"/>
      <w:r w:rsidRPr="0038536B">
        <w:rPr>
          <w:rFonts w:ascii="Segoe UI" w:eastAsia="Times New Roman" w:hAnsi="Segoe UI" w:cs="Segoe UI"/>
          <w:color w:val="263238"/>
          <w:sz w:val="21"/>
          <w:szCs w:val="21"/>
        </w:rPr>
        <w:t>leetcode</w:t>
      </w:r>
      <w:proofErr w:type="spellEnd"/>
      <w:r w:rsidRPr="0038536B">
        <w:rPr>
          <w:rFonts w:ascii="Segoe UI" w:eastAsia="Times New Roman" w:hAnsi="Segoe UI" w:cs="Segoe UI"/>
          <w:color w:val="263238"/>
          <w:sz w:val="21"/>
          <w:szCs w:val="21"/>
        </w:rPr>
        <w:t>".</w:t>
      </w:r>
    </w:p>
    <w:p w14:paraId="2158A11E" w14:textId="77777777" w:rsidR="0038536B" w:rsidRPr="0038536B" w:rsidRDefault="0038536B" w:rsidP="0038536B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38536B">
        <w:rPr>
          <w:rFonts w:ascii="Segoe UI" w:eastAsia="Times New Roman" w:hAnsi="Segoe UI" w:cs="Segoe UI"/>
          <w:color w:val="263238"/>
          <w:sz w:val="21"/>
          <w:szCs w:val="21"/>
        </w:rPr>
        <w:t>Only the first letter in this word is capital, like "Google".</w:t>
      </w:r>
    </w:p>
    <w:p w14:paraId="6029BE5C" w14:textId="77777777" w:rsidR="0038536B" w:rsidRPr="0038536B" w:rsidRDefault="0038536B" w:rsidP="0038536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8536B">
        <w:rPr>
          <w:rFonts w:ascii="Segoe UI" w:eastAsia="Times New Roman" w:hAnsi="Segoe UI" w:cs="Segoe UI"/>
          <w:color w:val="263238"/>
          <w:sz w:val="21"/>
          <w:szCs w:val="21"/>
          <w:shd w:val="clear" w:color="auto" w:fill="FFFFFF"/>
        </w:rPr>
        <w:t>Otherwise, we define that this word doesn't use capitals in a right way.</w:t>
      </w:r>
    </w:p>
    <w:p w14:paraId="3C78ADAF" w14:textId="77777777" w:rsidR="0038536B" w:rsidRPr="0038536B" w:rsidRDefault="0038536B" w:rsidP="0038536B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38536B">
        <w:rPr>
          <w:rFonts w:ascii="Segoe UI" w:eastAsia="Times New Roman" w:hAnsi="Segoe UI" w:cs="Segoe UI"/>
          <w:color w:val="263238"/>
          <w:sz w:val="21"/>
          <w:szCs w:val="21"/>
        </w:rPr>
        <w:t> </w:t>
      </w:r>
    </w:p>
    <w:p w14:paraId="7CABD961" w14:textId="77777777" w:rsidR="0038536B" w:rsidRPr="0038536B" w:rsidRDefault="0038536B" w:rsidP="0038536B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38536B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Example 1:</w:t>
      </w:r>
    </w:p>
    <w:p w14:paraId="67BF5107" w14:textId="77777777" w:rsidR="0038536B" w:rsidRPr="0038536B" w:rsidRDefault="0038536B" w:rsidP="0038536B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38536B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>Input:</w:t>
      </w:r>
      <w:r w:rsidRPr="0038536B">
        <w:rPr>
          <w:rFonts w:ascii="Consolas" w:eastAsia="Times New Roman" w:hAnsi="Consolas" w:cs="Consolas"/>
          <w:color w:val="263238"/>
          <w:sz w:val="20"/>
          <w:szCs w:val="20"/>
        </w:rPr>
        <w:t xml:space="preserve"> "USA"</w:t>
      </w:r>
    </w:p>
    <w:p w14:paraId="31945DE0" w14:textId="77777777" w:rsidR="0038536B" w:rsidRPr="0038536B" w:rsidRDefault="0038536B" w:rsidP="0038536B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38536B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>Output:</w:t>
      </w:r>
      <w:r w:rsidRPr="0038536B">
        <w:rPr>
          <w:rFonts w:ascii="Consolas" w:eastAsia="Times New Roman" w:hAnsi="Consolas" w:cs="Consolas"/>
          <w:color w:val="263238"/>
          <w:sz w:val="20"/>
          <w:szCs w:val="20"/>
        </w:rPr>
        <w:t xml:space="preserve"> True</w:t>
      </w:r>
    </w:p>
    <w:p w14:paraId="23E2162B" w14:textId="77777777" w:rsidR="0038536B" w:rsidRPr="0038536B" w:rsidRDefault="0038536B" w:rsidP="0038536B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38536B">
        <w:rPr>
          <w:rFonts w:ascii="Segoe UI" w:eastAsia="Times New Roman" w:hAnsi="Segoe UI" w:cs="Segoe UI"/>
          <w:color w:val="263238"/>
          <w:sz w:val="21"/>
          <w:szCs w:val="21"/>
        </w:rPr>
        <w:t> </w:t>
      </w:r>
    </w:p>
    <w:p w14:paraId="33794783" w14:textId="77777777" w:rsidR="0038536B" w:rsidRPr="0038536B" w:rsidRDefault="0038536B" w:rsidP="0038536B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38536B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Example 2:</w:t>
      </w:r>
    </w:p>
    <w:p w14:paraId="4EB948E7" w14:textId="77777777" w:rsidR="0038536B" w:rsidRPr="0038536B" w:rsidRDefault="0038536B" w:rsidP="0038536B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38536B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>Input:</w:t>
      </w:r>
      <w:r w:rsidRPr="0038536B">
        <w:rPr>
          <w:rFonts w:ascii="Consolas" w:eastAsia="Times New Roman" w:hAnsi="Consolas" w:cs="Consolas"/>
          <w:color w:val="263238"/>
          <w:sz w:val="20"/>
          <w:szCs w:val="20"/>
        </w:rPr>
        <w:t xml:space="preserve"> "</w:t>
      </w:r>
      <w:proofErr w:type="spellStart"/>
      <w:r w:rsidRPr="0038536B">
        <w:rPr>
          <w:rFonts w:ascii="Consolas" w:eastAsia="Times New Roman" w:hAnsi="Consolas" w:cs="Consolas"/>
          <w:color w:val="263238"/>
          <w:sz w:val="20"/>
          <w:szCs w:val="20"/>
        </w:rPr>
        <w:t>FlaG</w:t>
      </w:r>
      <w:proofErr w:type="spellEnd"/>
      <w:r w:rsidRPr="0038536B">
        <w:rPr>
          <w:rFonts w:ascii="Consolas" w:eastAsia="Times New Roman" w:hAnsi="Consolas" w:cs="Consolas"/>
          <w:color w:val="263238"/>
          <w:sz w:val="20"/>
          <w:szCs w:val="20"/>
        </w:rPr>
        <w:t>"</w:t>
      </w:r>
    </w:p>
    <w:p w14:paraId="352E975E" w14:textId="77777777" w:rsidR="0038536B" w:rsidRPr="0038536B" w:rsidRDefault="0038536B" w:rsidP="0038536B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38536B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>Output:</w:t>
      </w:r>
      <w:r w:rsidRPr="0038536B">
        <w:rPr>
          <w:rFonts w:ascii="Consolas" w:eastAsia="Times New Roman" w:hAnsi="Consolas" w:cs="Consolas"/>
          <w:color w:val="263238"/>
          <w:sz w:val="20"/>
          <w:szCs w:val="20"/>
        </w:rPr>
        <w:t xml:space="preserve"> False</w:t>
      </w:r>
    </w:p>
    <w:p w14:paraId="5771B5A2" w14:textId="77777777" w:rsidR="0038536B" w:rsidRPr="0038536B" w:rsidRDefault="0038536B" w:rsidP="0038536B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38536B">
        <w:rPr>
          <w:rFonts w:ascii="Segoe UI" w:eastAsia="Times New Roman" w:hAnsi="Segoe UI" w:cs="Segoe UI"/>
          <w:color w:val="263238"/>
          <w:sz w:val="21"/>
          <w:szCs w:val="21"/>
        </w:rPr>
        <w:t> </w:t>
      </w:r>
    </w:p>
    <w:p w14:paraId="4051E271" w14:textId="77777777" w:rsidR="0038536B" w:rsidRPr="0038536B" w:rsidRDefault="0038536B" w:rsidP="0038536B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38536B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Note:</w:t>
      </w:r>
      <w:r w:rsidRPr="0038536B">
        <w:rPr>
          <w:rFonts w:ascii="Segoe UI" w:eastAsia="Times New Roman" w:hAnsi="Segoe UI" w:cs="Segoe UI"/>
          <w:color w:val="263238"/>
          <w:sz w:val="21"/>
          <w:szCs w:val="21"/>
        </w:rPr>
        <w:t xml:space="preserve"> The input will be a non-empty word consisting of uppercase and lowercase </w:t>
      </w:r>
      <w:proofErr w:type="spellStart"/>
      <w:r w:rsidRPr="0038536B">
        <w:rPr>
          <w:rFonts w:ascii="Segoe UI" w:eastAsia="Times New Roman" w:hAnsi="Segoe UI" w:cs="Segoe UI"/>
          <w:color w:val="263238"/>
          <w:sz w:val="21"/>
          <w:szCs w:val="21"/>
        </w:rPr>
        <w:t>latin</w:t>
      </w:r>
      <w:proofErr w:type="spellEnd"/>
      <w:r w:rsidRPr="0038536B">
        <w:rPr>
          <w:rFonts w:ascii="Segoe UI" w:eastAsia="Times New Roman" w:hAnsi="Segoe UI" w:cs="Segoe UI"/>
          <w:color w:val="263238"/>
          <w:sz w:val="21"/>
          <w:szCs w:val="21"/>
        </w:rPr>
        <w:t xml:space="preserve"> letters.</w:t>
      </w:r>
    </w:p>
    <w:p w14:paraId="04E17006" w14:textId="77777777" w:rsidR="00E80F3D" w:rsidRDefault="00E80F3D">
      <w:bookmarkStart w:id="0" w:name="_GoBack"/>
      <w:bookmarkEnd w:id="0"/>
    </w:p>
    <w:sectPr w:rsidR="00E80F3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1ED7C82"/>
    <w:multiLevelType w:val="multilevel"/>
    <w:tmpl w:val="921484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zMTUyMTECMk2NTZV0lIJTi4sz8/NACgxrAXNL4xosAAAA"/>
  </w:docVars>
  <w:rsids>
    <w:rsidRoot w:val="00924829"/>
    <w:rsid w:val="0038536B"/>
    <w:rsid w:val="00924829"/>
    <w:rsid w:val="00A57F9B"/>
    <w:rsid w:val="00AD2787"/>
    <w:rsid w:val="00D1495E"/>
    <w:rsid w:val="00E65929"/>
    <w:rsid w:val="00E80F3D"/>
    <w:rsid w:val="00FA32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8DAFAC4-AC81-4F62-A108-13D7905616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38536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8536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8536B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61840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9</Words>
  <Characters>512</Characters>
  <Application>Microsoft Office Word</Application>
  <DocSecurity>0</DocSecurity>
  <Lines>4</Lines>
  <Paragraphs>1</Paragraphs>
  <ScaleCrop>false</ScaleCrop>
  <Company/>
  <LinksUpToDate>false</LinksUpToDate>
  <CharactersWithSpaces>6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ng Xing</dc:creator>
  <cp:keywords/>
  <dc:description/>
  <cp:lastModifiedBy>Xing Xing</cp:lastModifiedBy>
  <cp:revision>2</cp:revision>
  <dcterms:created xsi:type="dcterms:W3CDTF">2019-11-08T00:07:00Z</dcterms:created>
  <dcterms:modified xsi:type="dcterms:W3CDTF">2019-11-08T00:07:00Z</dcterms:modified>
</cp:coreProperties>
</file>